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504" w:rsidRPr="008F582C" w:rsidRDefault="00767504" w:rsidP="00767504">
      <w:pPr>
        <w:widowControl w:val="0"/>
        <w:autoSpaceDE w:val="0"/>
        <w:autoSpaceDN w:val="0"/>
        <w:adjustRightInd w:val="0"/>
        <w:spacing w:after="0" w:line="240" w:lineRule="auto"/>
        <w:ind w:left="320" w:right="-20"/>
        <w:rPr>
          <w:rFonts w:asciiTheme="majorBidi" w:hAnsiTheme="majorBidi" w:cstheme="majorBidi"/>
          <w:sz w:val="20"/>
          <w:szCs w:val="20"/>
        </w:rPr>
      </w:pPr>
      <w:r w:rsidRPr="008F582C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1200150" cy="102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582C">
        <w:rPr>
          <w:rFonts w:asciiTheme="majorBidi" w:hAnsiTheme="majorBidi" w:cstheme="majorBidi"/>
          <w:noProof/>
          <w:sz w:val="24"/>
          <w:szCs w:val="24"/>
        </w:rPr>
        <w:t xml:space="preserve">                                                                                     </w:t>
      </w:r>
      <w:r w:rsidRPr="008F582C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C100359" wp14:editId="6D5D54BB">
            <wp:extent cx="1990725" cy="895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504" w:rsidRPr="008F582C" w:rsidRDefault="00767504" w:rsidP="00767504">
      <w:pPr>
        <w:widowControl w:val="0"/>
        <w:autoSpaceDE w:val="0"/>
        <w:autoSpaceDN w:val="0"/>
        <w:adjustRightInd w:val="0"/>
        <w:spacing w:before="69" w:after="0" w:line="240" w:lineRule="auto"/>
        <w:ind w:left="111" w:right="-20"/>
        <w:jc w:val="center"/>
        <w:rPr>
          <w:rFonts w:asciiTheme="majorBidi" w:hAnsiTheme="majorBidi" w:cstheme="majorBidi"/>
          <w:b/>
          <w:bCs/>
          <w:caps/>
          <w:position w:val="1"/>
        </w:rPr>
      </w:pPr>
    </w:p>
    <w:p w:rsidR="00767504" w:rsidRPr="008F582C" w:rsidRDefault="006C132D" w:rsidP="006C132D">
      <w:pPr>
        <w:widowControl w:val="0"/>
        <w:autoSpaceDE w:val="0"/>
        <w:autoSpaceDN w:val="0"/>
        <w:adjustRightInd w:val="0"/>
        <w:spacing w:before="69" w:after="0" w:line="240" w:lineRule="auto"/>
        <w:ind w:left="111" w:right="-20"/>
        <w:jc w:val="center"/>
        <w:rPr>
          <w:rFonts w:asciiTheme="majorBidi" w:hAnsiTheme="majorBidi" w:cstheme="majorBidi"/>
          <w:b/>
          <w:bCs/>
          <w:caps/>
          <w:position w:val="1"/>
        </w:rPr>
      </w:pPr>
      <w:r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t>SELECTED TOPICS IN MECHANICAL ENGINEERING I</w:t>
      </w:r>
      <w:r w:rsidR="008F582C" w:rsidRPr="008F582C"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t xml:space="preserve"> (</w:t>
      </w:r>
      <w:r w:rsidR="00342CC7"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t xml:space="preserve">AME </w:t>
      </w:r>
      <w:r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t>4940</w:t>
      </w:r>
      <w:r w:rsidR="008F582C" w:rsidRPr="008F582C"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t>)</w:t>
      </w:r>
      <w:r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br/>
        <w:t>(ReNEWABLE ENERGY)</w:t>
      </w:r>
      <w:r w:rsidR="00767504" w:rsidRPr="008F582C">
        <w:rPr>
          <w:rFonts w:asciiTheme="majorBidi" w:hAnsiTheme="majorBidi" w:cstheme="majorBidi"/>
          <w:b/>
          <w:bCs/>
          <w:caps/>
          <w:position w:val="1"/>
          <w:sz w:val="28"/>
          <w:szCs w:val="28"/>
        </w:rPr>
        <w:br/>
      </w:r>
    </w:p>
    <w:p w:rsidR="00767504" w:rsidRPr="008F582C" w:rsidRDefault="00767504" w:rsidP="00555C33">
      <w:pPr>
        <w:widowControl w:val="0"/>
        <w:autoSpaceDE w:val="0"/>
        <w:autoSpaceDN w:val="0"/>
        <w:adjustRightInd w:val="0"/>
        <w:spacing w:before="69" w:after="0" w:line="240" w:lineRule="auto"/>
        <w:ind w:left="111" w:right="-2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F582C">
        <w:rPr>
          <w:rFonts w:asciiTheme="majorBidi" w:hAnsiTheme="majorBidi" w:cstheme="majorBidi"/>
          <w:b/>
          <w:bCs/>
          <w:position w:val="1"/>
          <w:sz w:val="24"/>
          <w:szCs w:val="24"/>
        </w:rPr>
        <w:t>Dr. O. Philips Agboola</w:t>
      </w:r>
      <w:r w:rsidRPr="008F582C">
        <w:rPr>
          <w:rFonts w:asciiTheme="majorBidi" w:hAnsiTheme="majorBidi" w:cstheme="majorBidi"/>
          <w:b/>
          <w:bCs/>
          <w:position w:val="1"/>
          <w:sz w:val="24"/>
          <w:szCs w:val="24"/>
        </w:rPr>
        <w:br/>
      </w:r>
      <w:r w:rsidRPr="008F582C">
        <w:rPr>
          <w:rFonts w:asciiTheme="majorBidi" w:hAnsiTheme="majorBidi" w:cstheme="majorBidi"/>
          <w:b/>
          <w:bCs/>
          <w:position w:val="1"/>
          <w:sz w:val="20"/>
          <w:szCs w:val="20"/>
        </w:rPr>
        <w:t>Assistant Professor of Mechanical Engineering</w:t>
      </w:r>
      <w:r w:rsidR="00555C33" w:rsidRPr="008F582C">
        <w:rPr>
          <w:rFonts w:asciiTheme="majorBidi" w:hAnsiTheme="majorBidi" w:cstheme="majorBidi"/>
          <w:b/>
          <w:bCs/>
          <w:position w:val="1"/>
          <w:sz w:val="20"/>
          <w:szCs w:val="20"/>
        </w:rPr>
        <w:t xml:space="preserve"> </w:t>
      </w:r>
      <w:r w:rsidR="008F582C" w:rsidRPr="008F582C">
        <w:rPr>
          <w:rFonts w:asciiTheme="majorBidi" w:hAnsiTheme="majorBidi" w:cstheme="majorBidi"/>
          <w:b/>
          <w:bCs/>
          <w:position w:val="1"/>
          <w:sz w:val="20"/>
          <w:szCs w:val="20"/>
        </w:rPr>
        <w:br/>
        <w:t>Office: F-092</w:t>
      </w:r>
      <w:r w:rsidRPr="008F582C">
        <w:rPr>
          <w:rFonts w:asciiTheme="majorBidi" w:hAnsiTheme="majorBidi" w:cstheme="majorBidi"/>
          <w:b/>
          <w:bCs/>
          <w:position w:val="1"/>
          <w:sz w:val="20"/>
          <w:szCs w:val="20"/>
        </w:rPr>
        <w:br/>
      </w:r>
      <w:hyperlink r:id="rId7" w:history="1">
        <w:r w:rsidRPr="008F582C">
          <w:rPr>
            <w:rStyle w:val="Hyperlink"/>
            <w:rFonts w:asciiTheme="majorBidi" w:hAnsiTheme="majorBidi" w:cstheme="majorBidi"/>
            <w:b/>
            <w:bCs/>
            <w:position w:val="1"/>
            <w:sz w:val="20"/>
            <w:szCs w:val="20"/>
          </w:rPr>
          <w:t>pagboola@ksu.edu.sa</w:t>
        </w:r>
      </w:hyperlink>
      <w:r w:rsidR="00555C33" w:rsidRPr="008F582C">
        <w:rPr>
          <w:rFonts w:asciiTheme="majorBidi" w:hAnsiTheme="majorBidi" w:cstheme="majorBidi"/>
          <w:b/>
          <w:bCs/>
          <w:position w:val="1"/>
          <w:sz w:val="20"/>
          <w:szCs w:val="20"/>
        </w:rPr>
        <w:t xml:space="preserve">, </w:t>
      </w:r>
      <w:hyperlink r:id="rId8" w:history="1">
        <w:r w:rsidRPr="008F582C">
          <w:rPr>
            <w:rStyle w:val="Hyperlink"/>
            <w:rFonts w:asciiTheme="majorBidi" w:hAnsiTheme="majorBidi" w:cstheme="majorBidi"/>
            <w:b/>
            <w:bCs/>
            <w:position w:val="1"/>
            <w:sz w:val="20"/>
            <w:szCs w:val="20"/>
          </w:rPr>
          <w:t>http://fac.ksu.edu.sa/pagboola</w:t>
        </w:r>
      </w:hyperlink>
      <w:r w:rsidRPr="008F582C">
        <w:rPr>
          <w:rFonts w:asciiTheme="majorBidi" w:hAnsiTheme="majorBidi" w:cstheme="majorBidi"/>
          <w:b/>
          <w:bCs/>
          <w:position w:val="1"/>
          <w:sz w:val="24"/>
          <w:szCs w:val="24"/>
        </w:rPr>
        <w:t xml:space="preserve"> </w:t>
      </w:r>
      <w:r w:rsidRPr="008F582C">
        <w:rPr>
          <w:rFonts w:asciiTheme="majorBidi" w:hAnsiTheme="majorBidi" w:cstheme="majorBidi"/>
          <w:b/>
          <w:bCs/>
          <w:position w:val="1"/>
          <w:sz w:val="24"/>
          <w:szCs w:val="24"/>
        </w:rPr>
        <w:tab/>
      </w:r>
    </w:p>
    <w:p w:rsidR="00767504" w:rsidRPr="008F582C" w:rsidRDefault="00767504" w:rsidP="00767504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Theme="majorBidi" w:hAnsiTheme="majorBidi" w:cstheme="majorBidi"/>
          <w:sz w:val="19"/>
          <w:szCs w:val="19"/>
        </w:rPr>
      </w:pPr>
    </w:p>
    <w:p w:rsidR="008F582C" w:rsidRPr="008F582C" w:rsidRDefault="008F582C" w:rsidP="008F582C">
      <w:pPr>
        <w:jc w:val="center"/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8550"/>
      </w:tblGrid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F582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s</w:t>
            </w:r>
          </w:p>
        </w:tc>
        <w:tc>
          <w:tcPr>
            <w:tcW w:w="8550" w:type="dxa"/>
          </w:tcPr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After successfully completing th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course, the student should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 xml:space="preserve">: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1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Gain an understanding of the available solar energy and the current solar energy conversion and utilization processes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2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Why and how to harness the energy from sun.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3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Design solar cell based energy systems.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4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How to design solar to thermal conversion systems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5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How to utilize solar radiance in lighting.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6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How to store sun-derived energy. 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7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Components of solar systems.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8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Solar energy applications: Water heating, Desalination, Refrigeration, Power generation.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9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Methods of solar collection, solar collectors: Flat plate, concentrating parabolic, photovoltaic.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10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>Wind energy distribution, Wind power, Wind turbines, and Wind farms.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11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>Energy generation, Hydrogen: Energy generation, Hydrogen energy transfer.</w:t>
            </w:r>
          </w:p>
          <w:p w:rsidR="006C132D" w:rsidRPr="006C132D" w:rsidRDefault="006C132D" w:rsidP="006C132D">
            <w:pPr>
              <w:spacing w:before="60" w:after="60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12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>Fuel cells, Types of fuel cells.</w:t>
            </w:r>
          </w:p>
          <w:p w:rsidR="00932B2C" w:rsidRPr="00342CC7" w:rsidRDefault="006C132D" w:rsidP="006C132D">
            <w:pPr>
              <w:spacing w:before="60" w:after="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13.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Hydropower, Ocean thermal energy conversion; Biomass; Geothermal energy, Tidal energy, Wave energy. </w:t>
            </w:r>
          </w:p>
        </w:tc>
      </w:tr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Course Outcomes</w:t>
            </w:r>
          </w:p>
        </w:tc>
        <w:tc>
          <w:tcPr>
            <w:tcW w:w="8550" w:type="dxa"/>
          </w:tcPr>
          <w:p w:rsidR="006C132D" w:rsidRPr="006C132D" w:rsidRDefault="006C132D" w:rsidP="006C132D">
            <w:pPr>
              <w:pStyle w:val="ListParagraph"/>
              <w:numPr>
                <w:ilvl w:val="0"/>
                <w:numId w:val="6"/>
              </w:numPr>
              <w:spacing w:before="60" w:after="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>nderstanding of fundamental principles of solar energy</w:t>
            </w:r>
          </w:p>
          <w:p w:rsidR="006C132D" w:rsidRPr="006C132D" w:rsidRDefault="006C132D" w:rsidP="006C132D">
            <w:pPr>
              <w:pStyle w:val="ListParagraph"/>
              <w:numPr>
                <w:ilvl w:val="0"/>
                <w:numId w:val="6"/>
              </w:numPr>
              <w:spacing w:before="60" w:after="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 xml:space="preserve">Apply principles of thermodynamics and heat transfer to analyze and design solar energy systems </w:t>
            </w:r>
          </w:p>
          <w:p w:rsidR="006C132D" w:rsidRPr="006C132D" w:rsidRDefault="006C132D" w:rsidP="006C132D">
            <w:pPr>
              <w:pStyle w:val="ListParagraph"/>
              <w:numPr>
                <w:ilvl w:val="0"/>
                <w:numId w:val="6"/>
              </w:numPr>
              <w:spacing w:before="60" w:after="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quire</w:t>
            </w:r>
            <w:r w:rsidRPr="006C132D">
              <w:rPr>
                <w:rFonts w:asciiTheme="majorBidi" w:hAnsiTheme="majorBidi" w:cstheme="majorBidi"/>
                <w:sz w:val="24"/>
                <w:szCs w:val="24"/>
              </w:rPr>
              <w:t xml:space="preserve"> practical applications of solar energy</w:t>
            </w:r>
          </w:p>
          <w:p w:rsidR="006C132D" w:rsidRPr="006C132D" w:rsidRDefault="006C132D" w:rsidP="006C132D">
            <w:pPr>
              <w:pStyle w:val="ListParagraph"/>
              <w:numPr>
                <w:ilvl w:val="0"/>
                <w:numId w:val="6"/>
              </w:numPr>
              <w:spacing w:before="60" w:after="6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>Acquire about how solar energy systems work and how to improve their design</w:t>
            </w:r>
          </w:p>
          <w:p w:rsidR="00342CC7" w:rsidRPr="00342CC7" w:rsidRDefault="006C132D" w:rsidP="006C132D">
            <w:pPr>
              <w:numPr>
                <w:ilvl w:val="0"/>
                <w:numId w:val="6"/>
              </w:numPr>
              <w:spacing w:before="60"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C132D">
              <w:rPr>
                <w:rFonts w:asciiTheme="majorBidi" w:hAnsiTheme="majorBidi" w:cstheme="majorBidi"/>
                <w:sz w:val="24"/>
                <w:szCs w:val="24"/>
              </w:rPr>
              <w:t xml:space="preserve">Develop knowledge of some energy topics such as systems integration, heat recovery and environmental issues. </w:t>
            </w:r>
          </w:p>
        </w:tc>
      </w:tr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Course</w:t>
            </w:r>
          </w:p>
          <w:p w:rsidR="008F582C" w:rsidRPr="008F582C" w:rsidRDefault="008F582C" w:rsidP="00086AE0">
            <w:pPr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Activities and Assessment</w:t>
            </w:r>
          </w:p>
        </w:tc>
        <w:tc>
          <w:tcPr>
            <w:tcW w:w="8550" w:type="dxa"/>
          </w:tcPr>
          <w:p w:rsidR="008F582C" w:rsidRPr="008F582C" w:rsidRDefault="008F582C" w:rsidP="00334390">
            <w:pPr>
              <w:jc w:val="both"/>
              <w:rPr>
                <w:rFonts w:asciiTheme="majorBidi" w:hAnsiTheme="majorBidi" w:cstheme="majorBidi"/>
              </w:rPr>
            </w:pPr>
            <w:r w:rsidRPr="008F582C">
              <w:rPr>
                <w:rFonts w:asciiTheme="majorBidi" w:hAnsiTheme="majorBidi" w:cstheme="majorBidi"/>
              </w:rPr>
              <w:t>From time to time I shall give you home assignments to inculcate critical thi</w:t>
            </w:r>
            <w:r w:rsidR="00342CC7">
              <w:rPr>
                <w:rFonts w:asciiTheme="majorBidi" w:hAnsiTheme="majorBidi" w:cstheme="majorBidi"/>
              </w:rPr>
              <w:t xml:space="preserve">nking ability. There will be </w:t>
            </w:r>
            <w:r w:rsidR="00334390">
              <w:rPr>
                <w:rFonts w:asciiTheme="majorBidi" w:hAnsiTheme="majorBidi" w:cstheme="majorBidi"/>
              </w:rPr>
              <w:t>one Mid</w:t>
            </w:r>
            <w:r w:rsidRPr="008F582C">
              <w:rPr>
                <w:rFonts w:asciiTheme="majorBidi" w:hAnsiTheme="majorBidi" w:cstheme="majorBidi"/>
              </w:rPr>
              <w:t xml:space="preserve"> Term examination</w:t>
            </w:r>
            <w:r w:rsidR="00342CC7">
              <w:rPr>
                <w:rFonts w:asciiTheme="majorBidi" w:hAnsiTheme="majorBidi" w:cstheme="majorBidi"/>
              </w:rPr>
              <w:t>s</w:t>
            </w:r>
            <w:r w:rsidRPr="008F582C">
              <w:rPr>
                <w:rFonts w:asciiTheme="majorBidi" w:hAnsiTheme="majorBidi" w:cstheme="majorBidi"/>
              </w:rPr>
              <w:t xml:space="preserve"> and </w:t>
            </w:r>
            <w:r w:rsidR="006C132D">
              <w:rPr>
                <w:rFonts w:asciiTheme="majorBidi" w:hAnsiTheme="majorBidi" w:cstheme="majorBidi"/>
              </w:rPr>
              <w:t>two</w:t>
            </w:r>
            <w:r w:rsidRPr="008F582C">
              <w:rPr>
                <w:rFonts w:asciiTheme="majorBidi" w:hAnsiTheme="majorBidi" w:cstheme="majorBidi"/>
              </w:rPr>
              <w:t xml:space="preserve"> quizzes. </w:t>
            </w:r>
          </w:p>
        </w:tc>
      </w:tr>
      <w:tr w:rsidR="008F582C" w:rsidRPr="008F582C" w:rsidTr="008F582C">
        <w:trPr>
          <w:trHeight w:val="575"/>
        </w:trPr>
        <w:tc>
          <w:tcPr>
            <w:tcW w:w="1705" w:type="dxa"/>
          </w:tcPr>
          <w:p w:rsidR="008F582C" w:rsidRPr="008F582C" w:rsidRDefault="008F582C" w:rsidP="00086AE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Make-up Policy</w:t>
            </w:r>
          </w:p>
        </w:tc>
        <w:tc>
          <w:tcPr>
            <w:tcW w:w="8550" w:type="dxa"/>
          </w:tcPr>
          <w:p w:rsidR="008F582C" w:rsidRDefault="008F582C" w:rsidP="00086AE0">
            <w:pPr>
              <w:jc w:val="both"/>
              <w:rPr>
                <w:rFonts w:asciiTheme="majorBidi" w:hAnsiTheme="majorBidi" w:cstheme="majorBidi"/>
              </w:rPr>
            </w:pPr>
            <w:r w:rsidRPr="008F582C">
              <w:rPr>
                <w:rFonts w:asciiTheme="majorBidi" w:hAnsiTheme="majorBidi" w:cstheme="majorBidi"/>
              </w:rPr>
              <w:t>I shall not conduct any make-up examination except for those who provide public sector hospital certificate</w:t>
            </w:r>
            <w:r w:rsidR="00281C6B">
              <w:rPr>
                <w:rFonts w:asciiTheme="majorBidi" w:hAnsiTheme="majorBidi" w:cstheme="majorBidi"/>
              </w:rPr>
              <w:t xml:space="preserve"> within one week</w:t>
            </w:r>
            <w:r w:rsidRPr="008F582C">
              <w:rPr>
                <w:rFonts w:asciiTheme="majorBidi" w:hAnsiTheme="majorBidi" w:cstheme="majorBidi"/>
              </w:rPr>
              <w:t xml:space="preserve">. </w:t>
            </w:r>
          </w:p>
          <w:p w:rsidR="00932B2C" w:rsidRPr="008F582C" w:rsidRDefault="00932B2C" w:rsidP="00086AE0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Attendance</w:t>
            </w:r>
          </w:p>
          <w:p w:rsidR="008F582C" w:rsidRPr="008F582C" w:rsidRDefault="008F582C" w:rsidP="00086AE0">
            <w:pPr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>Policy</w:t>
            </w:r>
          </w:p>
        </w:tc>
        <w:tc>
          <w:tcPr>
            <w:tcW w:w="8550" w:type="dxa"/>
          </w:tcPr>
          <w:p w:rsidR="008F582C" w:rsidRDefault="008F582C" w:rsidP="006C132D">
            <w:pPr>
              <w:jc w:val="both"/>
              <w:rPr>
                <w:rFonts w:asciiTheme="majorBidi" w:hAnsiTheme="majorBidi" w:cstheme="majorBidi"/>
              </w:rPr>
            </w:pPr>
            <w:r w:rsidRPr="008F582C">
              <w:rPr>
                <w:rFonts w:asciiTheme="majorBidi" w:hAnsiTheme="majorBidi" w:cstheme="majorBidi"/>
              </w:rPr>
              <w:t xml:space="preserve">All students are advised to attend all of my classes punctually.  If your attendance is below 75% of scheduled classes then you will not be allowed to sit in final examination. </w:t>
            </w:r>
          </w:p>
          <w:p w:rsidR="00932B2C" w:rsidRPr="008F582C" w:rsidRDefault="00932B2C" w:rsidP="00074967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</w:rPr>
              <w:t xml:space="preserve">Books: </w:t>
            </w:r>
          </w:p>
        </w:tc>
        <w:tc>
          <w:tcPr>
            <w:tcW w:w="8550" w:type="dxa"/>
          </w:tcPr>
          <w:p w:rsidR="008F582C" w:rsidRDefault="008F582C" w:rsidP="00086AE0">
            <w:pPr>
              <w:rPr>
                <w:rFonts w:asciiTheme="majorBidi" w:hAnsiTheme="majorBidi" w:cstheme="majorBidi"/>
              </w:rPr>
            </w:pPr>
          </w:p>
          <w:p w:rsidR="00932B2C" w:rsidRDefault="006C132D" w:rsidP="00086AE0">
            <w:pPr>
              <w:rPr>
                <w:rFonts w:asciiTheme="majorBidi" w:hAnsiTheme="majorBidi" w:cstheme="majorBidi"/>
              </w:rPr>
            </w:pPr>
            <w:r w:rsidRPr="006C132D">
              <w:rPr>
                <w:rFonts w:asciiTheme="majorBidi" w:hAnsiTheme="majorBidi" w:cstheme="majorBidi"/>
              </w:rPr>
              <w:lastRenderedPageBreak/>
              <w:t>“Solar Energy Renewable Energy and the Environment” Robert Foster, Majid Ghassemi and Alma Cota ,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C132D">
              <w:rPr>
                <w:rFonts w:asciiTheme="majorBidi" w:hAnsiTheme="majorBidi" w:cstheme="majorBidi"/>
              </w:rPr>
              <w:t xml:space="preserve">2010. </w:t>
            </w:r>
            <w:r w:rsidR="00932B2C">
              <w:rPr>
                <w:rFonts w:asciiTheme="majorBidi" w:hAnsiTheme="majorBidi" w:cstheme="majorBidi"/>
              </w:rPr>
              <w:t>( or any latest version)</w:t>
            </w:r>
          </w:p>
          <w:p w:rsidR="00932B2C" w:rsidRDefault="00932B2C" w:rsidP="00086AE0">
            <w:pPr>
              <w:rPr>
                <w:rFonts w:asciiTheme="majorBidi" w:hAnsiTheme="majorBidi" w:cstheme="majorBidi"/>
              </w:rPr>
            </w:pPr>
          </w:p>
          <w:p w:rsidR="00932B2C" w:rsidRPr="008F582C" w:rsidRDefault="00932B2C" w:rsidP="00086AE0">
            <w:pPr>
              <w:rPr>
                <w:rFonts w:asciiTheme="majorBidi" w:hAnsiTheme="majorBidi" w:cstheme="majorBidi"/>
              </w:rPr>
            </w:pPr>
          </w:p>
        </w:tc>
      </w:tr>
      <w:tr w:rsidR="008F582C" w:rsidRPr="008F582C" w:rsidTr="008F582C">
        <w:tc>
          <w:tcPr>
            <w:tcW w:w="1705" w:type="dxa"/>
          </w:tcPr>
          <w:p w:rsidR="008F582C" w:rsidRPr="008F582C" w:rsidRDefault="008F582C" w:rsidP="00086AE0">
            <w:pPr>
              <w:rPr>
                <w:rFonts w:asciiTheme="majorBidi" w:hAnsiTheme="majorBidi" w:cstheme="majorBidi"/>
                <w:b/>
                <w:bCs/>
              </w:rPr>
            </w:pPr>
            <w:r w:rsidRPr="008F582C">
              <w:rPr>
                <w:rFonts w:asciiTheme="majorBidi" w:hAnsiTheme="majorBidi" w:cstheme="majorBidi"/>
                <w:b/>
                <w:bCs/>
                <w:lang w:bidi="ar-EG"/>
              </w:rPr>
              <w:lastRenderedPageBreak/>
              <w:t>Grading Policy</w:t>
            </w:r>
          </w:p>
        </w:tc>
        <w:tc>
          <w:tcPr>
            <w:tcW w:w="8550" w:type="dxa"/>
          </w:tcPr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71"/>
              <w:gridCol w:w="2808"/>
              <w:gridCol w:w="3330"/>
              <w:gridCol w:w="1350"/>
            </w:tblGrid>
            <w:tr w:rsidR="008F582C" w:rsidRPr="008F582C" w:rsidTr="00932B2C">
              <w:tc>
                <w:tcPr>
                  <w:tcW w:w="571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No.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8F582C" w:rsidP="00074967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Assessment task</w:t>
                  </w:r>
                </w:p>
              </w:tc>
              <w:tc>
                <w:tcPr>
                  <w:tcW w:w="3330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Date due</w:t>
                  </w:r>
                </w:p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(Academic Week)</w:t>
                  </w:r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Proportion of Final Assessment</w:t>
                  </w:r>
                </w:p>
              </w:tc>
            </w:tr>
            <w:tr w:rsidR="008F582C" w:rsidRPr="008F582C" w:rsidTr="00932B2C">
              <w:trPr>
                <w:trHeight w:val="260"/>
              </w:trPr>
              <w:tc>
                <w:tcPr>
                  <w:tcW w:w="571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1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8F582C" w:rsidP="00074967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Assignments</w:t>
                  </w:r>
                  <w:r w:rsidR="00334390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/Class participation</w:t>
                  </w: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</w:p>
              </w:tc>
              <w:tc>
                <w:tcPr>
                  <w:tcW w:w="3330" w:type="dxa"/>
                </w:tcPr>
                <w:p w:rsidR="008F582C" w:rsidRPr="008F582C" w:rsidRDefault="00AB3475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After every main topics</w:t>
                  </w:r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932B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5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%</w:t>
                  </w:r>
                </w:p>
              </w:tc>
            </w:tr>
            <w:tr w:rsidR="008F582C" w:rsidRPr="008F582C" w:rsidTr="00932B2C">
              <w:trPr>
                <w:trHeight w:val="260"/>
              </w:trPr>
              <w:tc>
                <w:tcPr>
                  <w:tcW w:w="571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2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503485" w:rsidP="00086AE0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Quizzes (2)</w:t>
                  </w:r>
                </w:p>
              </w:tc>
              <w:tc>
                <w:tcPr>
                  <w:tcW w:w="3330" w:type="dxa"/>
                </w:tcPr>
                <w:p w:rsidR="008F582C" w:rsidRPr="008F582C" w:rsidRDefault="00334390" w:rsidP="0033439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4</w:t>
                  </w:r>
                  <w:r w:rsidRPr="00334390">
                    <w:rPr>
                      <w:rFonts w:asciiTheme="majorBidi" w:hAnsiTheme="majorBidi" w:cstheme="majorBidi"/>
                      <w:sz w:val="24"/>
                      <w:szCs w:val="24"/>
                      <w:vertAlign w:val="superscript"/>
                      <w:lang w:bidi="ar-EG"/>
                    </w:rPr>
                    <w:t>th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  <w:r w:rsidR="006C132D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&amp; 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10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vertAlign w:val="superscript"/>
                      <w:lang w:bidi="ar-EG"/>
                    </w:rPr>
                    <w:t>th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932B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10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%</w:t>
                  </w:r>
                </w:p>
              </w:tc>
            </w:tr>
            <w:tr w:rsidR="008F582C" w:rsidRPr="008F582C" w:rsidTr="00932B2C">
              <w:trPr>
                <w:trHeight w:val="260"/>
              </w:trPr>
              <w:tc>
                <w:tcPr>
                  <w:tcW w:w="571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3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FA4B1B" w:rsidP="00086AE0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Project</w:t>
                  </w:r>
                </w:p>
              </w:tc>
              <w:tc>
                <w:tcPr>
                  <w:tcW w:w="3330" w:type="dxa"/>
                </w:tcPr>
                <w:p w:rsidR="008F582C" w:rsidRPr="008F582C" w:rsidRDefault="00FA4B1B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1</w:t>
                  </w:r>
                  <w:r w:rsidR="00503485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1</w:t>
                  </w:r>
                  <w:r w:rsidR="00503485" w:rsidRPr="00503485">
                    <w:rPr>
                      <w:rFonts w:asciiTheme="majorBidi" w:hAnsiTheme="majorBidi" w:cstheme="majorBidi"/>
                      <w:sz w:val="24"/>
                      <w:szCs w:val="24"/>
                      <w:vertAlign w:val="superscript"/>
                      <w:lang w:bidi="ar-EG"/>
                    </w:rPr>
                    <w:t>th</w:t>
                  </w:r>
                  <w:r w:rsidR="00503485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  <w:bookmarkStart w:id="0" w:name="_GoBack"/>
                  <w:bookmarkEnd w:id="0"/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334390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2</w:t>
                  </w:r>
                  <w:r w:rsidR="00503485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0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%</w:t>
                  </w:r>
                </w:p>
              </w:tc>
            </w:tr>
            <w:tr w:rsidR="008F582C" w:rsidRPr="008F582C" w:rsidTr="00932B2C">
              <w:trPr>
                <w:trHeight w:val="260"/>
              </w:trPr>
              <w:tc>
                <w:tcPr>
                  <w:tcW w:w="571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4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Mid-term Examination</w:t>
                  </w:r>
                </w:p>
              </w:tc>
              <w:tc>
                <w:tcPr>
                  <w:tcW w:w="3330" w:type="dxa"/>
                </w:tcPr>
                <w:p w:rsidR="008F582C" w:rsidRPr="008F582C" w:rsidRDefault="00334390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7</w:t>
                  </w:r>
                  <w:r w:rsidRPr="00334390">
                    <w:rPr>
                      <w:rFonts w:asciiTheme="majorBidi" w:hAnsiTheme="majorBidi" w:cstheme="majorBidi"/>
                      <w:sz w:val="24"/>
                      <w:szCs w:val="24"/>
                      <w:vertAlign w:val="superscript"/>
                      <w:lang w:bidi="ar-EG"/>
                    </w:rPr>
                    <w:t>th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  <w:r w:rsidR="00342CC7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</w:t>
                  </w:r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503485" w:rsidP="00AB3475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25</w:t>
                  </w:r>
                  <w:r w:rsidR="008F582C"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%</w:t>
                  </w:r>
                </w:p>
              </w:tc>
            </w:tr>
            <w:tr w:rsidR="008F582C" w:rsidRPr="008F582C" w:rsidTr="00932B2C">
              <w:trPr>
                <w:trHeight w:val="260"/>
              </w:trPr>
              <w:tc>
                <w:tcPr>
                  <w:tcW w:w="571" w:type="dxa"/>
                  <w:vAlign w:val="center"/>
                </w:tcPr>
                <w:p w:rsidR="008F582C" w:rsidRPr="008F582C" w:rsidRDefault="00932B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5</w:t>
                  </w:r>
                </w:p>
              </w:tc>
              <w:tc>
                <w:tcPr>
                  <w:tcW w:w="2808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Final Examination</w:t>
                  </w:r>
                </w:p>
              </w:tc>
              <w:tc>
                <w:tcPr>
                  <w:tcW w:w="3330" w:type="dxa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As scheduled by the university</w:t>
                  </w:r>
                </w:p>
              </w:tc>
              <w:tc>
                <w:tcPr>
                  <w:tcW w:w="1350" w:type="dxa"/>
                  <w:vAlign w:val="center"/>
                </w:tcPr>
                <w:p w:rsidR="008F582C" w:rsidRPr="008F582C" w:rsidRDefault="008F582C" w:rsidP="00086AE0">
                  <w:pPr>
                    <w:spacing w:before="60" w:after="60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8F582C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40 %</w:t>
                  </w:r>
                </w:p>
              </w:tc>
            </w:tr>
          </w:tbl>
          <w:p w:rsidR="008F582C" w:rsidRPr="008F582C" w:rsidRDefault="008F582C" w:rsidP="00086AE0">
            <w:pPr>
              <w:rPr>
                <w:rFonts w:asciiTheme="majorBidi" w:hAnsiTheme="majorBidi" w:cstheme="majorBidi"/>
              </w:rPr>
            </w:pPr>
          </w:p>
        </w:tc>
      </w:tr>
    </w:tbl>
    <w:p w:rsidR="008F582C" w:rsidRDefault="008F582C" w:rsidP="008F582C">
      <w:pPr>
        <w:rPr>
          <w:rFonts w:asciiTheme="majorBidi" w:hAnsiTheme="majorBidi" w:cstheme="majorBidi"/>
        </w:rPr>
      </w:pPr>
    </w:p>
    <w:tbl>
      <w:tblPr>
        <w:tblW w:w="101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27"/>
        <w:gridCol w:w="1056"/>
        <w:gridCol w:w="1056"/>
      </w:tblGrid>
      <w:tr w:rsidR="00FA4B1B" w:rsidRPr="00FA4B1B" w:rsidTr="00FA4B1B">
        <w:trPr>
          <w:trHeight w:val="970"/>
        </w:trPr>
        <w:tc>
          <w:tcPr>
            <w:tcW w:w="10139" w:type="dxa"/>
            <w:gridSpan w:val="3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 xml:space="preserve">1 Topics to be Covered </w:t>
            </w: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b/>
                <w:lang w:val="en-US"/>
              </w:rPr>
            </w:pPr>
          </w:p>
        </w:tc>
      </w:tr>
      <w:tr w:rsidR="00FA4B1B" w:rsidRPr="00FA4B1B" w:rsidTr="00FA4B1B">
        <w:trPr>
          <w:cantSplit/>
          <w:trHeight w:val="987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FA4B1B">
              <w:rPr>
                <w:rFonts w:asciiTheme="majorBidi" w:hAnsiTheme="majorBidi" w:cstheme="majorBidi"/>
                <w:b/>
                <w:bCs/>
                <w:lang w:val="en-US"/>
              </w:rPr>
              <w:t>Topic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FA4B1B">
              <w:rPr>
                <w:rFonts w:asciiTheme="majorBidi" w:hAnsiTheme="majorBidi" w:cstheme="majorBidi"/>
                <w:b/>
                <w:bCs/>
                <w:lang w:val="en-US"/>
              </w:rPr>
              <w:t>No of</w:t>
            </w: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FA4B1B">
              <w:rPr>
                <w:rFonts w:asciiTheme="majorBidi" w:hAnsiTheme="majorBidi" w:cstheme="majorBidi"/>
                <w:b/>
                <w:bCs/>
                <w:lang w:val="en-US"/>
              </w:rPr>
              <w:t>Weeks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FA4B1B">
              <w:rPr>
                <w:rFonts w:asciiTheme="majorBidi" w:hAnsiTheme="majorBidi" w:cstheme="majorBidi"/>
                <w:b/>
                <w:bCs/>
                <w:lang w:val="en-US"/>
              </w:rPr>
              <w:t>Contact hours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Solar radiation spectrum; Global distribution; Seasonal variation; Effect of tilt angle; Resource estimation.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6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334390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Flat plate collectors</w:t>
            </w:r>
            <w:r w:rsidR="006C132D">
              <w:rPr>
                <w:rFonts w:asciiTheme="majorBidi" w:hAnsiTheme="majorBidi" w:cstheme="majorBidi"/>
                <w:lang w:val="en-US"/>
              </w:rPr>
              <w:t xml:space="preserve">                                                                                                         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3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Solar Concentrators</w:t>
            </w:r>
            <w:r w:rsidR="00334390">
              <w:rPr>
                <w:rFonts w:asciiTheme="majorBidi" w:hAnsiTheme="majorBidi" w:cstheme="majorBidi"/>
                <w:lang w:val="en-US"/>
              </w:rPr>
              <w:t xml:space="preserve">                                                                                                      </w:t>
            </w:r>
            <w:r w:rsidR="00334390" w:rsidRPr="006C132D">
              <w:rPr>
                <w:rFonts w:asciiTheme="majorBidi" w:hAnsiTheme="majorBidi" w:cstheme="majorBidi"/>
                <w:b/>
                <w:bCs/>
                <w:lang w:val="en-US"/>
              </w:rPr>
              <w:t>Q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3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334390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Photovoltaics;</w:t>
            </w:r>
            <w:r w:rsidRPr="00FA4B1B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FA4B1B">
              <w:rPr>
                <w:rFonts w:asciiTheme="majorBidi" w:hAnsiTheme="majorBidi" w:cstheme="majorBidi"/>
                <w:lang w:val="en-US"/>
              </w:rPr>
              <w:t>PV Cell Characteristics, Modules, Arrays  and system types</w:t>
            </w:r>
            <w:r w:rsidR="006C132D">
              <w:rPr>
                <w:rFonts w:asciiTheme="majorBidi" w:hAnsiTheme="majorBidi" w:cstheme="majorBidi"/>
                <w:lang w:val="en-US"/>
              </w:rPr>
              <w:t xml:space="preserve">                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</w:p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6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Introduction to Wind energy distribution.</w:t>
            </w:r>
            <w:r w:rsidR="00334390">
              <w:rPr>
                <w:rFonts w:asciiTheme="majorBidi" w:hAnsiTheme="majorBidi" w:cstheme="majorBidi"/>
                <w:lang w:val="en-US"/>
              </w:rPr>
              <w:t xml:space="preserve">                                                                   </w:t>
            </w:r>
            <w:r w:rsidR="00334390" w:rsidRPr="006C132D">
              <w:rPr>
                <w:rFonts w:asciiTheme="majorBidi" w:hAnsiTheme="majorBidi" w:cstheme="majorBidi"/>
                <w:b/>
                <w:bCs/>
                <w:lang w:val="en-US"/>
              </w:rPr>
              <w:t>M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3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334390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Wind power, Wind turbines, Wind farms and energy generation</w:t>
            </w:r>
            <w:r w:rsidR="006C132D">
              <w:rPr>
                <w:rFonts w:asciiTheme="majorBidi" w:hAnsiTheme="majorBidi" w:cstheme="majorBidi"/>
                <w:lang w:val="en-US"/>
              </w:rPr>
              <w:t xml:space="preserve">                                  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6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Hydrogen: Energy generation, Hydrogen energy transfer;</w:t>
            </w:r>
            <w:r w:rsidR="006C132D">
              <w:rPr>
                <w:rFonts w:asciiTheme="majorBidi" w:hAnsiTheme="majorBidi" w:cstheme="majorBidi"/>
                <w:lang w:val="en-US"/>
              </w:rPr>
              <w:t xml:space="preserve">                            </w:t>
            </w:r>
            <w:r w:rsidR="00334390">
              <w:rPr>
                <w:rFonts w:asciiTheme="majorBidi" w:hAnsiTheme="majorBidi" w:cstheme="majorBidi"/>
                <w:lang w:val="en-US"/>
              </w:rPr>
              <w:t xml:space="preserve">               </w:t>
            </w:r>
            <w:r w:rsidR="00334390" w:rsidRPr="006C132D">
              <w:rPr>
                <w:rFonts w:asciiTheme="majorBidi" w:hAnsiTheme="majorBidi" w:cstheme="majorBidi"/>
                <w:b/>
                <w:bCs/>
                <w:lang w:val="en-US"/>
              </w:rPr>
              <w:t>Q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6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Fuel cells, Types of fuel cells,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3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 xml:space="preserve">Hydropower, Ocean thermal energy conversion, 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1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3</w:t>
            </w:r>
          </w:p>
        </w:tc>
      </w:tr>
      <w:tr w:rsidR="00FA4B1B" w:rsidRPr="00FA4B1B" w:rsidTr="00FA4B1B">
        <w:trPr>
          <w:cantSplit/>
          <w:trHeight w:val="654"/>
        </w:trPr>
        <w:tc>
          <w:tcPr>
            <w:tcW w:w="8027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Biomass; Geothermal energy, Tidal energy, Wave energy</w:t>
            </w:r>
            <w:r w:rsidR="006C132D">
              <w:rPr>
                <w:rFonts w:asciiTheme="majorBidi" w:hAnsiTheme="majorBidi" w:cstheme="majorBidi"/>
                <w:lang w:val="en-US"/>
              </w:rPr>
              <w:t xml:space="preserve">                                            </w:t>
            </w:r>
            <w:r w:rsidR="006C132D" w:rsidRPr="006C132D">
              <w:rPr>
                <w:rFonts w:asciiTheme="majorBidi" w:hAnsiTheme="majorBidi" w:cstheme="majorBidi"/>
                <w:b/>
                <w:bCs/>
                <w:lang w:val="en-US"/>
              </w:rPr>
              <w:t>FE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2</w:t>
            </w:r>
          </w:p>
        </w:tc>
        <w:tc>
          <w:tcPr>
            <w:tcW w:w="1056" w:type="dxa"/>
          </w:tcPr>
          <w:p w:rsidR="00FA4B1B" w:rsidRPr="00FA4B1B" w:rsidRDefault="00FA4B1B" w:rsidP="00FA4B1B">
            <w:pPr>
              <w:rPr>
                <w:rFonts w:asciiTheme="majorBidi" w:hAnsiTheme="majorBidi" w:cstheme="majorBidi"/>
                <w:lang w:val="en-US"/>
              </w:rPr>
            </w:pPr>
            <w:r w:rsidRPr="00FA4B1B">
              <w:rPr>
                <w:rFonts w:asciiTheme="majorBidi" w:hAnsiTheme="majorBidi" w:cstheme="majorBidi"/>
                <w:lang w:val="en-US"/>
              </w:rPr>
              <w:t>6</w:t>
            </w:r>
          </w:p>
        </w:tc>
      </w:tr>
    </w:tbl>
    <w:p w:rsidR="00342CC7" w:rsidRPr="00342CC7" w:rsidRDefault="00342CC7" w:rsidP="008F582C">
      <w:pPr>
        <w:rPr>
          <w:rFonts w:asciiTheme="majorBidi" w:hAnsiTheme="majorBidi" w:cstheme="majorBidi"/>
        </w:rPr>
      </w:pPr>
    </w:p>
    <w:p w:rsidR="008F582C" w:rsidRPr="00342CC7" w:rsidRDefault="008F582C" w:rsidP="008F582C">
      <w:pPr>
        <w:rPr>
          <w:rFonts w:asciiTheme="majorBidi" w:hAnsiTheme="majorBidi" w:cstheme="majorBidi"/>
        </w:rPr>
      </w:pPr>
    </w:p>
    <w:p w:rsidR="00767504" w:rsidRPr="008F582C" w:rsidRDefault="00767504" w:rsidP="00767504">
      <w:pPr>
        <w:widowControl w:val="0"/>
        <w:autoSpaceDE w:val="0"/>
        <w:autoSpaceDN w:val="0"/>
        <w:adjustRightInd w:val="0"/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sectPr w:rsidR="00767504" w:rsidRPr="008F582C" w:rsidSect="0076750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D1E66"/>
    <w:multiLevelType w:val="hybridMultilevel"/>
    <w:tmpl w:val="38BCFE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24AB8"/>
    <w:multiLevelType w:val="hybridMultilevel"/>
    <w:tmpl w:val="5B6A6E4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B072C5"/>
    <w:multiLevelType w:val="hybridMultilevel"/>
    <w:tmpl w:val="C394A6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D963F0"/>
    <w:multiLevelType w:val="hybridMultilevel"/>
    <w:tmpl w:val="835A9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6D55F5"/>
    <w:multiLevelType w:val="hybridMultilevel"/>
    <w:tmpl w:val="3E0EEE9A"/>
    <w:lvl w:ilvl="0" w:tplc="1C72B0C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7B7878"/>
    <w:multiLevelType w:val="hybridMultilevel"/>
    <w:tmpl w:val="3E0EEE9A"/>
    <w:lvl w:ilvl="0" w:tplc="1C72B0C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TU2NbUwMzQxMDFW0lEKTi0uzszPAykwrgUAHjj1WywAAAA="/>
  </w:docVars>
  <w:rsids>
    <w:rsidRoot w:val="00767504"/>
    <w:rsid w:val="00036521"/>
    <w:rsid w:val="00074967"/>
    <w:rsid w:val="00175839"/>
    <w:rsid w:val="002805F4"/>
    <w:rsid w:val="00281C6B"/>
    <w:rsid w:val="002C4733"/>
    <w:rsid w:val="00334390"/>
    <w:rsid w:val="00342CC7"/>
    <w:rsid w:val="004B1154"/>
    <w:rsid w:val="00503485"/>
    <w:rsid w:val="00555C33"/>
    <w:rsid w:val="006828B6"/>
    <w:rsid w:val="006C132D"/>
    <w:rsid w:val="00767504"/>
    <w:rsid w:val="007A25BD"/>
    <w:rsid w:val="00850E33"/>
    <w:rsid w:val="008F582C"/>
    <w:rsid w:val="008F7AAD"/>
    <w:rsid w:val="00932B2C"/>
    <w:rsid w:val="0094677C"/>
    <w:rsid w:val="00AA1883"/>
    <w:rsid w:val="00AB3475"/>
    <w:rsid w:val="00C66F3F"/>
    <w:rsid w:val="00C74D56"/>
    <w:rsid w:val="00C80AF1"/>
    <w:rsid w:val="00D053D7"/>
    <w:rsid w:val="00D10961"/>
    <w:rsid w:val="00E020E6"/>
    <w:rsid w:val="00E17DA8"/>
    <w:rsid w:val="00E455C8"/>
    <w:rsid w:val="00F04CB0"/>
    <w:rsid w:val="00F47BAC"/>
    <w:rsid w:val="00FA4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E191BD-9A7F-4BCF-81C5-D3574C0C0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504"/>
    <w:rPr>
      <w:rFonts w:eastAsiaTheme="minorEastAsia" w:cs="Arial"/>
      <w:lang w:eastAsia="en-GB"/>
    </w:rPr>
  </w:style>
  <w:style w:type="paragraph" w:styleId="Heading7">
    <w:name w:val="heading 7"/>
    <w:basedOn w:val="Normal"/>
    <w:next w:val="Normal"/>
    <w:link w:val="Heading7Char"/>
    <w:qFormat/>
    <w:rsid w:val="0094677C"/>
    <w:p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75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6F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8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8B6"/>
    <w:rPr>
      <w:rFonts w:ascii="Segoe UI" w:eastAsiaTheme="minorEastAsia" w:hAnsi="Segoe UI" w:cs="Segoe UI"/>
      <w:sz w:val="18"/>
      <w:szCs w:val="18"/>
      <w:lang w:eastAsia="en-GB"/>
    </w:rPr>
  </w:style>
  <w:style w:type="character" w:customStyle="1" w:styleId="Heading7Char">
    <w:name w:val="Heading 7 Char"/>
    <w:basedOn w:val="DefaultParagraphFont"/>
    <w:link w:val="Heading7"/>
    <w:rsid w:val="0094677C"/>
    <w:rPr>
      <w:rFonts w:ascii="Calibri" w:eastAsia="Times New Roman" w:hAnsi="Calibri" w:cs="Times New Roman"/>
      <w:sz w:val="24"/>
      <w:szCs w:val="24"/>
      <w:lang w:val="en-US" w:bidi="en-US"/>
    </w:rPr>
  </w:style>
  <w:style w:type="table" w:styleId="TableGrid">
    <w:name w:val="Table Grid"/>
    <w:basedOn w:val="TableNormal"/>
    <w:uiPriority w:val="39"/>
    <w:rsid w:val="008F582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ac.ksu.edu.sa/pagbool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gboola@ksu.edu.s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S</dc:creator>
  <cp:keywords/>
  <dc:description/>
  <cp:lastModifiedBy>PHILIPS</cp:lastModifiedBy>
  <cp:revision>9</cp:revision>
  <cp:lastPrinted>2017-09-12T06:14:00Z</cp:lastPrinted>
  <dcterms:created xsi:type="dcterms:W3CDTF">2017-09-18T06:48:00Z</dcterms:created>
  <dcterms:modified xsi:type="dcterms:W3CDTF">2019-01-07T06:59:00Z</dcterms:modified>
</cp:coreProperties>
</file>